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311D66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11CC14A5" w14:textId="33597D22" w:rsidR="000E4592" w:rsidRPr="00A00DE5" w:rsidRDefault="003962C9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0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311D66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0600F2BF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 xml:space="preserve">11) </w:t>
      </w:r>
      <w:r w:rsidR="00DD4838" w:rsidRPr="00A00DE5">
        <w:rPr>
          <w:sz w:val="20"/>
          <w:szCs w:val="20"/>
          <w:lang w:val="en-US"/>
        </w:rPr>
        <w:t xml:space="preserve">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UNIQUE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311D66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311D66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082FF869" w:rsidR="00A2209B" w:rsidRPr="00A00DE5" w:rsidRDefault="00A2209B" w:rsidP="000E4592">
      <w:pPr>
        <w:rPr>
          <w:sz w:val="20"/>
          <w:szCs w:val="20"/>
          <w:lang w:val="en-GB"/>
        </w:rPr>
      </w:pPr>
    </w:p>
    <w:sectPr w:rsidR="00A2209B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A7EA9"/>
    <w:rsid w:val="005E71DA"/>
    <w:rsid w:val="005F0E67"/>
    <w:rsid w:val="00713B6F"/>
    <w:rsid w:val="007B4563"/>
    <w:rsid w:val="007B46D3"/>
    <w:rsid w:val="00847E52"/>
    <w:rsid w:val="00A00DE5"/>
    <w:rsid w:val="00A2209B"/>
    <w:rsid w:val="00A736BA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3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11</cp:revision>
  <dcterms:created xsi:type="dcterms:W3CDTF">2021-03-30T17:53:00Z</dcterms:created>
  <dcterms:modified xsi:type="dcterms:W3CDTF">2021-03-31T11:47:00Z</dcterms:modified>
</cp:coreProperties>
</file>